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1A2" w:rsidRDefault="00F411A2" w:rsidP="001454F6">
      <w:pPr>
        <w:jc w:val="center"/>
        <w:rPr>
          <w:b/>
          <w:sz w:val="56"/>
          <w:szCs w:val="56"/>
        </w:rPr>
      </w:pPr>
      <w:r>
        <w:rPr>
          <w:b/>
          <w:noProof/>
          <w:sz w:val="56"/>
          <w:szCs w:val="56"/>
        </w:rPr>
        <w:drawing>
          <wp:inline distT="0" distB="0" distL="0" distR="0">
            <wp:extent cx="2894994" cy="12763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-primary-blue_499x220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251" cy="128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4F6" w:rsidRPr="00F411A2" w:rsidRDefault="001454F6" w:rsidP="001454F6">
      <w:pPr>
        <w:jc w:val="center"/>
        <w:rPr>
          <w:b/>
          <w:sz w:val="40"/>
          <w:szCs w:val="40"/>
        </w:rPr>
      </w:pPr>
      <w:r w:rsidRPr="00F411A2">
        <w:rPr>
          <w:b/>
          <w:sz w:val="40"/>
          <w:szCs w:val="40"/>
        </w:rPr>
        <w:t>Welcome to Lewis-Clark State College</w:t>
      </w:r>
      <w:r w:rsidR="00B916C7">
        <w:rPr>
          <w:b/>
          <w:sz w:val="40"/>
          <w:szCs w:val="40"/>
        </w:rPr>
        <w:t>!</w:t>
      </w:r>
    </w:p>
    <w:p w:rsidR="001454F6" w:rsidRPr="00F411A2" w:rsidRDefault="003C415E" w:rsidP="001454F6">
      <w:pPr>
        <w:jc w:val="center"/>
        <w:rPr>
          <w:b/>
          <w:sz w:val="32"/>
          <w:szCs w:val="32"/>
        </w:rPr>
      </w:pPr>
      <w:r>
        <w:rPr>
          <w:b/>
          <w:color w:val="4472C4" w:themeColor="accent1"/>
          <w:sz w:val="32"/>
          <w:szCs w:val="32"/>
        </w:rPr>
        <w:t xml:space="preserve">Sample Itinerary – Professional Staff </w:t>
      </w:r>
      <w:r w:rsidR="008911E1">
        <w:rPr>
          <w:b/>
          <w:color w:val="4472C4" w:themeColor="accent1"/>
          <w:sz w:val="32"/>
          <w:szCs w:val="32"/>
        </w:rPr>
        <w:br/>
      </w:r>
      <w:r>
        <w:rPr>
          <w:b/>
          <w:sz w:val="28"/>
          <w:szCs w:val="28"/>
        </w:rPr>
        <w:t>Date</w:t>
      </w:r>
      <w:r w:rsidR="0030375D">
        <w:rPr>
          <w:b/>
          <w:sz w:val="28"/>
          <w:szCs w:val="28"/>
        </w:rPr>
        <w:br/>
      </w:r>
      <w:r w:rsidR="0030375D" w:rsidRPr="0030375D">
        <w:rPr>
          <w:sz w:val="24"/>
          <w:szCs w:val="24"/>
        </w:rPr>
        <w:t>(All Interview Times are PST)</w:t>
      </w:r>
      <w:r w:rsidR="004C4FF1" w:rsidRPr="0030375D">
        <w:rPr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4500"/>
        <w:gridCol w:w="3786"/>
      </w:tblGrid>
      <w:tr w:rsidR="00AE43A4" w:rsidTr="0030375D">
        <w:tc>
          <w:tcPr>
            <w:tcW w:w="2425" w:type="dxa"/>
            <w:shd w:val="clear" w:color="auto" w:fill="E7E6E6" w:themeFill="background2"/>
          </w:tcPr>
          <w:p w:rsidR="00AE43A4" w:rsidRPr="004C4FF1" w:rsidRDefault="00AE43A4" w:rsidP="001454F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view Time</w:t>
            </w:r>
          </w:p>
        </w:tc>
        <w:tc>
          <w:tcPr>
            <w:tcW w:w="4500" w:type="dxa"/>
            <w:shd w:val="clear" w:color="auto" w:fill="E7E6E6" w:themeFill="background2"/>
          </w:tcPr>
          <w:p w:rsidR="00AE43A4" w:rsidRPr="004C4FF1" w:rsidRDefault="00AE43A4" w:rsidP="001454F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eting </w:t>
            </w:r>
          </w:p>
        </w:tc>
        <w:tc>
          <w:tcPr>
            <w:tcW w:w="3786" w:type="dxa"/>
            <w:shd w:val="clear" w:color="auto" w:fill="E7E6E6" w:themeFill="background2"/>
          </w:tcPr>
          <w:p w:rsidR="00AE43A4" w:rsidRDefault="00AE43A4" w:rsidP="001458C3">
            <w:pPr>
              <w:jc w:val="center"/>
              <w:rPr>
                <w:b/>
              </w:rPr>
            </w:pPr>
            <w:r w:rsidRPr="00AE43A4">
              <w:rPr>
                <w:b/>
              </w:rPr>
              <w:t>Zoom Link</w:t>
            </w:r>
            <w:r w:rsidR="003C415E">
              <w:rPr>
                <w:b/>
              </w:rPr>
              <w:t>/Location</w:t>
            </w:r>
          </w:p>
          <w:p w:rsidR="00AE43A4" w:rsidRPr="00AE43A4" w:rsidRDefault="00AE43A4" w:rsidP="001458C3">
            <w:pPr>
              <w:jc w:val="center"/>
              <w:rPr>
                <w:b/>
              </w:rPr>
            </w:pPr>
          </w:p>
        </w:tc>
      </w:tr>
      <w:tr w:rsidR="001454F6" w:rsidTr="0030375D">
        <w:tc>
          <w:tcPr>
            <w:tcW w:w="2425" w:type="dxa"/>
          </w:tcPr>
          <w:p w:rsidR="001454F6" w:rsidRPr="004C4FF1" w:rsidRDefault="00BA3F5E" w:rsidP="001454F6">
            <w:pPr>
              <w:jc w:val="center"/>
              <w:rPr>
                <w:b/>
                <w:sz w:val="24"/>
                <w:szCs w:val="24"/>
              </w:rPr>
            </w:pPr>
            <w:r w:rsidRPr="004C4FF1">
              <w:rPr>
                <w:b/>
                <w:sz w:val="24"/>
                <w:szCs w:val="24"/>
              </w:rPr>
              <w:t>8:</w:t>
            </w:r>
            <w:r w:rsidR="001B6ACA">
              <w:rPr>
                <w:b/>
                <w:sz w:val="24"/>
                <w:szCs w:val="24"/>
              </w:rPr>
              <w:t>15</w:t>
            </w:r>
            <w:r w:rsidRPr="004C4FF1">
              <w:rPr>
                <w:b/>
                <w:sz w:val="24"/>
                <w:szCs w:val="24"/>
              </w:rPr>
              <w:t xml:space="preserve"> – 9:</w:t>
            </w:r>
            <w:r w:rsidR="001B6ACA">
              <w:rPr>
                <w:b/>
                <w:sz w:val="24"/>
                <w:szCs w:val="24"/>
              </w:rPr>
              <w:t>00</w:t>
            </w:r>
            <w:r w:rsidRPr="004C4FF1">
              <w:rPr>
                <w:b/>
                <w:sz w:val="24"/>
                <w:szCs w:val="24"/>
              </w:rPr>
              <w:t xml:space="preserve"> a.m.</w:t>
            </w:r>
          </w:p>
        </w:tc>
        <w:tc>
          <w:tcPr>
            <w:tcW w:w="4500" w:type="dxa"/>
          </w:tcPr>
          <w:p w:rsidR="001454F6" w:rsidRPr="004C4FF1" w:rsidRDefault="001454F6" w:rsidP="001454F6">
            <w:pPr>
              <w:jc w:val="center"/>
              <w:rPr>
                <w:b/>
                <w:sz w:val="24"/>
                <w:szCs w:val="24"/>
              </w:rPr>
            </w:pPr>
            <w:r w:rsidRPr="004C4FF1">
              <w:rPr>
                <w:b/>
                <w:sz w:val="24"/>
                <w:szCs w:val="24"/>
              </w:rPr>
              <w:t>Meet with Search Committee</w:t>
            </w:r>
          </w:p>
        </w:tc>
        <w:tc>
          <w:tcPr>
            <w:tcW w:w="3786" w:type="dxa"/>
          </w:tcPr>
          <w:p w:rsidR="001458C3" w:rsidRDefault="001458C3" w:rsidP="001458C3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B6ACA" w:rsidTr="0030375D">
        <w:tc>
          <w:tcPr>
            <w:tcW w:w="2425" w:type="dxa"/>
          </w:tcPr>
          <w:p w:rsidR="001B6ACA" w:rsidRPr="004C4FF1" w:rsidRDefault="001B6ACA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Pr="004C4FF1">
              <w:rPr>
                <w:b/>
                <w:sz w:val="24"/>
                <w:szCs w:val="24"/>
              </w:rPr>
              <w:t xml:space="preserve">:00 – </w:t>
            </w:r>
            <w:r>
              <w:rPr>
                <w:b/>
                <w:sz w:val="24"/>
                <w:szCs w:val="24"/>
              </w:rPr>
              <w:t>9</w:t>
            </w:r>
            <w:r w:rsidRPr="004C4FF1">
              <w:rPr>
                <w:b/>
                <w:sz w:val="24"/>
                <w:szCs w:val="24"/>
              </w:rPr>
              <w:t>:30 a.m.</w:t>
            </w:r>
          </w:p>
        </w:tc>
        <w:tc>
          <w:tcPr>
            <w:tcW w:w="4500" w:type="dxa"/>
          </w:tcPr>
          <w:p w:rsidR="001B6ACA" w:rsidRPr="004C4FF1" w:rsidRDefault="003C415E" w:rsidP="001B6ACA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 with Vice President</w:t>
            </w:r>
          </w:p>
          <w:p w:rsidR="001B6ACA" w:rsidRPr="004C4FF1" w:rsidRDefault="001B6ACA" w:rsidP="001B6AC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6" w:type="dxa"/>
          </w:tcPr>
          <w:p w:rsidR="001B6ACA" w:rsidRDefault="001B6ACA" w:rsidP="001B6AC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B6ACA" w:rsidTr="0030375D">
        <w:tc>
          <w:tcPr>
            <w:tcW w:w="2425" w:type="dxa"/>
          </w:tcPr>
          <w:p w:rsidR="001B6ACA" w:rsidRPr="004C4FF1" w:rsidRDefault="003F77D0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:30 – 10:00 a.m.</w:t>
            </w:r>
          </w:p>
        </w:tc>
        <w:tc>
          <w:tcPr>
            <w:tcW w:w="4500" w:type="dxa"/>
          </w:tcPr>
          <w:p w:rsidR="001B6ACA" w:rsidRPr="0030375D" w:rsidRDefault="003F77D0" w:rsidP="001B6ACA">
            <w:pPr>
              <w:jc w:val="center"/>
              <w:rPr>
                <w:b/>
                <w:sz w:val="24"/>
                <w:szCs w:val="24"/>
              </w:rPr>
            </w:pPr>
            <w:r w:rsidRPr="0030375D">
              <w:rPr>
                <w:b/>
                <w:sz w:val="24"/>
                <w:szCs w:val="24"/>
              </w:rPr>
              <w:t xml:space="preserve">Meet with </w:t>
            </w:r>
            <w:r w:rsidR="003C415E">
              <w:rPr>
                <w:b/>
                <w:sz w:val="24"/>
                <w:szCs w:val="24"/>
              </w:rPr>
              <w:t>Office Staff</w:t>
            </w:r>
          </w:p>
        </w:tc>
        <w:tc>
          <w:tcPr>
            <w:tcW w:w="3786" w:type="dxa"/>
          </w:tcPr>
          <w:p w:rsidR="00015239" w:rsidRDefault="00015239" w:rsidP="00015239">
            <w:pPr>
              <w:rPr>
                <w:b/>
                <w:sz w:val="28"/>
                <w:szCs w:val="28"/>
              </w:rPr>
            </w:pPr>
          </w:p>
        </w:tc>
      </w:tr>
      <w:tr w:rsidR="001B6ACA" w:rsidTr="0030375D">
        <w:tc>
          <w:tcPr>
            <w:tcW w:w="2425" w:type="dxa"/>
          </w:tcPr>
          <w:p w:rsidR="001B6ACA" w:rsidRPr="004C4FF1" w:rsidRDefault="003F77D0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:00 – 10:30 a.m.</w:t>
            </w:r>
          </w:p>
        </w:tc>
        <w:tc>
          <w:tcPr>
            <w:tcW w:w="4500" w:type="dxa"/>
          </w:tcPr>
          <w:p w:rsidR="001B6ACA" w:rsidRDefault="003F77D0" w:rsidP="001B6ACA">
            <w:pPr>
              <w:jc w:val="center"/>
              <w:rPr>
                <w:b/>
                <w:sz w:val="24"/>
                <w:szCs w:val="24"/>
              </w:rPr>
            </w:pPr>
            <w:r w:rsidRPr="003F77D0">
              <w:rPr>
                <w:b/>
                <w:sz w:val="24"/>
                <w:szCs w:val="24"/>
              </w:rPr>
              <w:t xml:space="preserve">Meet with </w:t>
            </w:r>
            <w:r w:rsidR="003C415E">
              <w:rPr>
                <w:b/>
                <w:sz w:val="24"/>
                <w:szCs w:val="24"/>
              </w:rPr>
              <w:t>Directors of Department</w:t>
            </w:r>
          </w:p>
          <w:p w:rsidR="003F62D9" w:rsidRPr="003F77D0" w:rsidRDefault="003F62D9" w:rsidP="001B6AC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786" w:type="dxa"/>
          </w:tcPr>
          <w:p w:rsidR="001B6ACA" w:rsidRDefault="001B6ACA" w:rsidP="001B6ACA">
            <w:pPr>
              <w:rPr>
                <w:b/>
                <w:sz w:val="28"/>
                <w:szCs w:val="28"/>
              </w:rPr>
            </w:pPr>
          </w:p>
        </w:tc>
      </w:tr>
      <w:tr w:rsidR="005173DB" w:rsidTr="007E721B">
        <w:tc>
          <w:tcPr>
            <w:tcW w:w="2425" w:type="dxa"/>
            <w:shd w:val="clear" w:color="auto" w:fill="E7E6E6" w:themeFill="background2"/>
          </w:tcPr>
          <w:p w:rsidR="005173DB" w:rsidRDefault="005173DB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:30 – 10:45 a.m.</w:t>
            </w:r>
          </w:p>
        </w:tc>
        <w:tc>
          <w:tcPr>
            <w:tcW w:w="4500" w:type="dxa"/>
            <w:shd w:val="clear" w:color="auto" w:fill="E7E6E6" w:themeFill="background2"/>
          </w:tcPr>
          <w:p w:rsidR="005173DB" w:rsidRDefault="005173DB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eak</w:t>
            </w:r>
          </w:p>
          <w:p w:rsidR="003F62D9" w:rsidRPr="005173DB" w:rsidRDefault="003F62D9" w:rsidP="001B6AC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786" w:type="dxa"/>
            <w:shd w:val="clear" w:color="auto" w:fill="E7E6E6" w:themeFill="background2"/>
          </w:tcPr>
          <w:p w:rsidR="005173DB" w:rsidRDefault="005173DB" w:rsidP="001B6ACA">
            <w:pPr>
              <w:rPr>
                <w:b/>
                <w:sz w:val="28"/>
                <w:szCs w:val="28"/>
              </w:rPr>
            </w:pPr>
          </w:p>
        </w:tc>
      </w:tr>
      <w:tr w:rsidR="001B6ACA" w:rsidRPr="005173DB" w:rsidTr="0030375D">
        <w:tc>
          <w:tcPr>
            <w:tcW w:w="2425" w:type="dxa"/>
          </w:tcPr>
          <w:p w:rsidR="001B6ACA" w:rsidRPr="004C4FF1" w:rsidRDefault="005173DB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:45 – 11:00</w:t>
            </w:r>
            <w:r w:rsidR="00373166">
              <w:rPr>
                <w:b/>
                <w:sz w:val="24"/>
                <w:szCs w:val="24"/>
              </w:rPr>
              <w:t xml:space="preserve"> a.m.</w:t>
            </w:r>
            <w:bookmarkStart w:id="0" w:name="_GoBack"/>
            <w:bookmarkEnd w:id="0"/>
          </w:p>
        </w:tc>
        <w:tc>
          <w:tcPr>
            <w:tcW w:w="4500" w:type="dxa"/>
          </w:tcPr>
          <w:p w:rsidR="001B6ACA" w:rsidRPr="004C4FF1" w:rsidRDefault="005173DB" w:rsidP="001B6ACA">
            <w:pPr>
              <w:jc w:val="center"/>
              <w:rPr>
                <w:sz w:val="24"/>
                <w:szCs w:val="24"/>
              </w:rPr>
            </w:pPr>
            <w:r w:rsidRPr="005173DB">
              <w:rPr>
                <w:b/>
                <w:sz w:val="24"/>
                <w:szCs w:val="24"/>
              </w:rPr>
              <w:t>LC State Benefits Overview</w:t>
            </w:r>
            <w:r>
              <w:rPr>
                <w:sz w:val="24"/>
                <w:szCs w:val="24"/>
              </w:rPr>
              <w:t xml:space="preserve"> with Amanda Greco, HR Associate</w:t>
            </w:r>
          </w:p>
        </w:tc>
        <w:tc>
          <w:tcPr>
            <w:tcW w:w="3786" w:type="dxa"/>
          </w:tcPr>
          <w:p w:rsidR="001B6ACA" w:rsidRPr="005173DB" w:rsidRDefault="001B6ACA" w:rsidP="001B6ACA">
            <w:pPr>
              <w:rPr>
                <w:sz w:val="24"/>
                <w:szCs w:val="24"/>
              </w:rPr>
            </w:pPr>
          </w:p>
        </w:tc>
      </w:tr>
      <w:tr w:rsidR="001B6ACA" w:rsidTr="0030375D">
        <w:tc>
          <w:tcPr>
            <w:tcW w:w="2425" w:type="dxa"/>
          </w:tcPr>
          <w:p w:rsidR="001B6ACA" w:rsidRPr="004C4FF1" w:rsidRDefault="001B6ACA" w:rsidP="001B6ACA">
            <w:pPr>
              <w:jc w:val="center"/>
              <w:rPr>
                <w:b/>
                <w:sz w:val="24"/>
                <w:szCs w:val="24"/>
              </w:rPr>
            </w:pPr>
            <w:bookmarkStart w:id="1" w:name="_Hlk85713559"/>
            <w:r>
              <w:rPr>
                <w:b/>
                <w:sz w:val="24"/>
                <w:szCs w:val="24"/>
              </w:rPr>
              <w:t>11</w:t>
            </w:r>
            <w:r w:rsidRPr="004C4FF1">
              <w:rPr>
                <w:b/>
                <w:sz w:val="24"/>
                <w:szCs w:val="24"/>
              </w:rPr>
              <w:t xml:space="preserve">:00 – </w:t>
            </w:r>
            <w:r>
              <w:rPr>
                <w:b/>
                <w:sz w:val="24"/>
                <w:szCs w:val="24"/>
              </w:rPr>
              <w:t>11</w:t>
            </w:r>
            <w:r w:rsidRPr="004C4FF1">
              <w:rPr>
                <w:b/>
                <w:sz w:val="24"/>
                <w:szCs w:val="24"/>
              </w:rPr>
              <w:t xml:space="preserve">:45 </w:t>
            </w:r>
            <w:r>
              <w:rPr>
                <w:b/>
                <w:sz w:val="24"/>
                <w:szCs w:val="24"/>
              </w:rPr>
              <w:t>a.m</w:t>
            </w:r>
            <w:r w:rsidRPr="004C4FF1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4500" w:type="dxa"/>
          </w:tcPr>
          <w:p w:rsidR="001B6ACA" w:rsidRPr="004C4FF1" w:rsidRDefault="001B6ACA" w:rsidP="001B6ACA">
            <w:pPr>
              <w:jc w:val="center"/>
              <w:rPr>
                <w:b/>
                <w:sz w:val="24"/>
                <w:szCs w:val="24"/>
              </w:rPr>
            </w:pPr>
            <w:r w:rsidRPr="004C4FF1">
              <w:rPr>
                <w:b/>
                <w:sz w:val="24"/>
                <w:szCs w:val="24"/>
              </w:rPr>
              <w:t xml:space="preserve">Campus Forum </w:t>
            </w:r>
            <w:r w:rsidR="009E6EB9">
              <w:rPr>
                <w:b/>
                <w:sz w:val="24"/>
                <w:szCs w:val="24"/>
              </w:rPr>
              <w:t>Optional</w:t>
            </w:r>
          </w:p>
          <w:p w:rsidR="001B6ACA" w:rsidRPr="004C4FF1" w:rsidRDefault="001B6ACA" w:rsidP="001B6AC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786" w:type="dxa"/>
          </w:tcPr>
          <w:p w:rsidR="001B6ACA" w:rsidRDefault="001B6ACA" w:rsidP="001B6ACA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373166" w:rsidTr="0030375D">
        <w:tc>
          <w:tcPr>
            <w:tcW w:w="2425" w:type="dxa"/>
          </w:tcPr>
          <w:p w:rsidR="00373166" w:rsidRDefault="00373166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:45 – 12:30 p.m.</w:t>
            </w:r>
          </w:p>
        </w:tc>
        <w:tc>
          <w:tcPr>
            <w:tcW w:w="4500" w:type="dxa"/>
          </w:tcPr>
          <w:p w:rsidR="00373166" w:rsidRPr="00373166" w:rsidRDefault="00373166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ur of Campus</w:t>
            </w:r>
          </w:p>
        </w:tc>
        <w:tc>
          <w:tcPr>
            <w:tcW w:w="3786" w:type="dxa"/>
          </w:tcPr>
          <w:p w:rsidR="00373166" w:rsidRDefault="00373166" w:rsidP="001B6ACA">
            <w:pPr>
              <w:jc w:val="center"/>
              <w:rPr>
                <w:b/>
                <w:sz w:val="28"/>
                <w:szCs w:val="28"/>
              </w:rPr>
            </w:pPr>
          </w:p>
        </w:tc>
      </w:tr>
      <w:bookmarkEnd w:id="1"/>
      <w:tr w:rsidR="001B6ACA" w:rsidTr="0030375D">
        <w:tc>
          <w:tcPr>
            <w:tcW w:w="2425" w:type="dxa"/>
          </w:tcPr>
          <w:p w:rsidR="001B6ACA" w:rsidRDefault="00373166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:00 p.m. </w:t>
            </w:r>
          </w:p>
          <w:p w:rsidR="001B6ACA" w:rsidRPr="004C4FF1" w:rsidRDefault="001B6ACA" w:rsidP="001B6ACA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500" w:type="dxa"/>
          </w:tcPr>
          <w:p w:rsidR="001B6ACA" w:rsidRPr="004C4FF1" w:rsidRDefault="001B6ACA" w:rsidP="001B6A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sident Pemberton</w:t>
            </w:r>
            <w:r w:rsidR="009E6EB9">
              <w:rPr>
                <w:b/>
                <w:sz w:val="24"/>
                <w:szCs w:val="24"/>
              </w:rPr>
              <w:t xml:space="preserve"> – Director/VP Level Only</w:t>
            </w:r>
          </w:p>
        </w:tc>
        <w:tc>
          <w:tcPr>
            <w:tcW w:w="3786" w:type="dxa"/>
          </w:tcPr>
          <w:p w:rsidR="001B6ACA" w:rsidRDefault="001B6ACA" w:rsidP="001B6ACA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1454F6" w:rsidRDefault="001454F6" w:rsidP="001454F6">
      <w:pPr>
        <w:jc w:val="center"/>
        <w:rPr>
          <w:b/>
          <w:sz w:val="28"/>
          <w:szCs w:val="28"/>
        </w:rPr>
      </w:pPr>
    </w:p>
    <w:p w:rsidR="0030375D" w:rsidRDefault="0030375D">
      <w:pPr>
        <w:rPr>
          <w:i/>
          <w:color w:val="000000"/>
          <w:sz w:val="24"/>
          <w:szCs w:val="24"/>
        </w:rPr>
      </w:pPr>
    </w:p>
    <w:sectPr w:rsidR="0030375D" w:rsidSect="00A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cztzAwNzA2NjZQ0lEKTi0uzszPAykwqwUAt5aFvywAAAA="/>
  </w:docVars>
  <w:rsids>
    <w:rsidRoot w:val="001454F6"/>
    <w:rsid w:val="00015239"/>
    <w:rsid w:val="000E45A8"/>
    <w:rsid w:val="0011356F"/>
    <w:rsid w:val="001454F6"/>
    <w:rsid w:val="001458C3"/>
    <w:rsid w:val="001B6ACA"/>
    <w:rsid w:val="00284D29"/>
    <w:rsid w:val="002F08D3"/>
    <w:rsid w:val="002F2C8A"/>
    <w:rsid w:val="002F7D15"/>
    <w:rsid w:val="00300BFC"/>
    <w:rsid w:val="0030375D"/>
    <w:rsid w:val="00373166"/>
    <w:rsid w:val="003C415E"/>
    <w:rsid w:val="003F62D9"/>
    <w:rsid w:val="003F77D0"/>
    <w:rsid w:val="004C4FF1"/>
    <w:rsid w:val="005173DB"/>
    <w:rsid w:val="00571C91"/>
    <w:rsid w:val="005D67FC"/>
    <w:rsid w:val="006B400F"/>
    <w:rsid w:val="006D521B"/>
    <w:rsid w:val="007E721B"/>
    <w:rsid w:val="007F13B6"/>
    <w:rsid w:val="00847731"/>
    <w:rsid w:val="008911E1"/>
    <w:rsid w:val="009B584C"/>
    <w:rsid w:val="009E6EB9"/>
    <w:rsid w:val="009F2ACD"/>
    <w:rsid w:val="009F73A8"/>
    <w:rsid w:val="00AA59AB"/>
    <w:rsid w:val="00AE43A4"/>
    <w:rsid w:val="00AF33B1"/>
    <w:rsid w:val="00B916C7"/>
    <w:rsid w:val="00BA3F5E"/>
    <w:rsid w:val="00C20075"/>
    <w:rsid w:val="00CB4AA1"/>
    <w:rsid w:val="00D36CAB"/>
    <w:rsid w:val="00D40E65"/>
    <w:rsid w:val="00F41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42CD8"/>
  <w15:chartTrackingRefBased/>
  <w15:docId w15:val="{2504E8EE-0377-4A2B-8BDF-72EC8873E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4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5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13B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3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6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ki Swift-Raymond</dc:creator>
  <cp:keywords/>
  <dc:description/>
  <cp:lastModifiedBy>Amanda K. Greco</cp:lastModifiedBy>
  <cp:revision>4</cp:revision>
  <cp:lastPrinted>2021-10-19T17:58:00Z</cp:lastPrinted>
  <dcterms:created xsi:type="dcterms:W3CDTF">2022-03-25T21:21:00Z</dcterms:created>
  <dcterms:modified xsi:type="dcterms:W3CDTF">2022-03-25T22:44:00Z</dcterms:modified>
</cp:coreProperties>
</file>